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Viral Subjec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erence taxonom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al subjec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pino mosaic virus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Brazzas monkey arterivirus isolate PREDICT-06530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rcine respiratory and reproductive syndrome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rcine reproductive and respiratory syndrome virus 2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lystad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ambian malbrouck virus 1 isolate SHFVagmMal_seqID_01, partial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dent arterivirus isolate RtMc-Arterivirus/Tibet2014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ctate dehydrogenase-elevating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t arterivirus 1 isolate Ningxia2015 ORF1ab polyprotein, ORF1a polyprotein, E, GP2, GP3, GP4, ORF5a, GP5, M, and 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t arterivirus 1 isolate Jilin2014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e State vervet virus isolate VSAI1003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bjah virus isolate I62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quine arteritis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fue Kinda chacma baboon virus isolate KKCBV-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dent arterivirus isolate RtEi-Arterivirus/SX2014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line astrovirus 2 strain 1637F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vine astrovirus B76-2/HK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mastrovirus 2 isolate K32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vine astrovirus B170/HK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vine astrovirus B18/HK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trovirus 7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trovirus/VietNam/Rat/16715_10 non-structural polyprotein and structural polyprotein genes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rlic latent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ple chlorotic leaf spot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ach chlorotic leaf spot virus isolate RP19-1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otched snakehead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osophila x virus segment B, complete sequ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ssava virus C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rmia melon viru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pergillus neoniger ourmia-like virus 1 strain AnOlv1CBS 115656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izoctonia solani ourmia-like virus 1 RNA 1 isolate RsAG2 RNA-dependent RNA polymerase gene, partial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smopara viticola lesion associated ourmia-like virus 45 isolate DMS8_8872 RNA 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ybean leaf-associated ourmiavirus 1 isolate SaOurV1-1, partial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smopara viticola lesion associated ourmia-like virus 87 isolate DMS6_41719 RNA dependent RNA polymerase (QKR91_gp1) gene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etaria mottle virus RNA 2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 sapovirus TLC58/HK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motetr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vidence virus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um chrysogenum virus segment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pergillus fumigatus chrysovirus segment 1, complete sequence, isolate A-56, genomic R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 acute respiratory syndrome coronavirus 2 isolate Wuhan-Hu-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 coronavirus BM48-31/BGR/2008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opterus bat coronavirus HKU8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S coronavirus Tor2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 alphacoronavirus isolate BtCoV/020_16/M.dau/FIN/2016 polyprotein (QKQ02_gp1), spike protein (QKQ02_gp2), hypothetical protein (QKQ02_gp3), envelope protein (QKQ02_gp4), membrane protein (QKQ02_gp5), and nucleocapsid protein (QKQ02_gp6)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otophilus bat coronavirus 512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geon coronavirus HKU20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 coronavirus CDPHE15/USA/2006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rine hepatitis virus strain A59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lonycteris bat coronavirus HKU4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ian infectious bronchitis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 corona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coronavirus sp. isolate WA3607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rcine epidemic diarrhea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pposideros pomona bat coronavirus CHB25 isolate CHB0025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L63-related bat coronavirus strain BtKYNL63-9b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tRf-AlphaCoV/HuB2013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tRf-AlphaCoV/YN2012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coronavirus sp. isolate WA2028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ectious bronchitis virus isolate Ind-TN92-03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sarium graminearum deltaflexivirus 1 isolate BJ59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ybean leaf-associated mycoflexivirus 1 isolate SaNSRV1-1, partial sequ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osophila C virus strain EB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s dicistrovirus isolate AWD-1151 nonstructural polyprotein and structural poly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valve RNA virus G5, partial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rael acute paralysis virus of bee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nopsis invicta virus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shmir bee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mica exsecta virus 1 isolate Fex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bee paralysis virus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um discovirus strain St. Louis Primary Isolate segment L, complete sequ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izoctonia solani endornavirus 1 isolate GD-2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rdeum vulgare endornavirus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ika virus isolate ZIKV/H. sapiens/Brazil/Natal/2015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civirus P isolate RHV-GS2015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 pestivirus BtSk-PestV-1/GX2017 polyprotein (QKT96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civirus F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way rat hepacivirus 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dent hepacivirus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titis E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a hepevirus strain agile forg/RD6/2015/HUN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low bee paralysis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laparvata lugens honeydew virus-1 genomic RNA, complete genome, isolate: Izumo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roa destructor virus-1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ne RNA virus SF-2 gp1 and gp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ne RNA virus JP-B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 dicibavirus clone Bat/CAM/DicV-P2/2013 non-structural polyprotein and structural poly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etoceros tenuissimus RNA virus type-II DNA, nearly complete genome, isolate: SS10-16V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etoceros sp. RNA virus 2 genes for putative replication related protein, putative structural protein, complete cds, isolate: Csp02RNAV01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ne RNA virus PAL156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ne RNA virus JP-A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nartium ribicola mitovirus 1 isolate CrMV1-BC-u3 RNA-dependent RNA polymerase (RdRp) gene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ock house virus RNA 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olarra virus RNA 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mura virus RNA1 segment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 Blanc nodavirus strain JU1498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acato virus chromosome RNA1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lphin morbilli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nderpest virus (strain Kabete O)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sles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ine distemper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opterus schreibersii paramyxovirus isolate Bat Ms-ParaV/Anhui2011, partial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ocine distemper virus strain PDV/Wadden_Sea.NLD/1988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ste des petits ruminants virus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dent paramyxovirus isolate RtAp-ParaV/NX2015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 paramyxovirus strain Bat-PV-16797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unt Mabu Lophuromys virus 1 isolate MOZ135_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 paramyxovirus isolate Bat-ParaV/B16-40, partial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um stoloniferum virus S segment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um aurantiogriseum partitivirus 1 segment RNA 1 62 kDa protein (AT160_sRNA1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tilaginoidea virens partitivirus 2 isolate Uv0901 segment 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ula destructiva virus 1 segment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nation cryptic virus 3 segment RNA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pergillus fumigatus partitivirus 2 segment 1, complete sequ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mutotetr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rosterna elaeasa virus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ermelon crinkle leaf-associated virus 1 isolate KF-1 segment RNA1, complete sequ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us Equ3 segment 2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us dog/KNA/2015 strain PBV/Dog/KNA/RVC7/2015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us green monkey/KNA/2015 strain PBV/Simian/KNA/08984/2015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arine picobirnavirus isolate HKG-PF080915 segment 2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cken picobirnavirus strain PBV/CHK/M3841/HUN/2011 segment RNA2, complete sequ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 pasivirus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inan gekko similignum picornavirus strain LPXYC222841 poly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way rat hunnivirus isolate NrHuV/NYC-E21 poly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chi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ine kobuvirus isolate SMCD-59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 picornavirus Tottori-WOL gene for polyprotein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ci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sius niger virus 1 isolate Cambridge-Lni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s severe mosaic virus isolate BJ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sh vein yellowing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ucchini yellow mosaic virus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sicular stomatitis Indiana virus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unus virus F isolate 8816-v1 segment RNA1 polyprotein 1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wpea mosaic virus RNA 1, complete sequ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hal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ke Sinai Virus SA2 ORF1, RNA-dependent RNA polymerase, ORF3, and ORF4 genes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vet tobacco mottle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thern bean mosaic virus isolate Sao Paulo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rnip rosette virus isolate TRoV-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lon aphid-borne yellows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ybean yellow common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bania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ttboellia yellow mottle virus culture-collection DSM:PV-0496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paya lethal yellowing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insettia crypt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ymbidium chlorotic mosaic virus genomic RNA, complete genome, isolate: Cym92-20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eberry shoestring virus genomic RNA, polyprotein, strain: BSSV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virus A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iled chameleon serpentovirus A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ingleback nidovirus 1 replicase 1a, replicase 1b, spike protein, putative accessory protein, and membrane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llinger River virus isolate J248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nzhou nematode virus 6 strain XZSJSC61041 1ab gene, partial cds; and S protein, hypothetical protein, M protein, hypothetical protein, haemagglutinin-neuraminidase, and hypothetical protein genes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rcraea necrotic streak virus isolate Cauc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ksfoot mild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linsoga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ek white stripe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t black scorch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cco necrosis virus D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apanese iris necrotic ring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at chlorotic stunt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ngsan tombus-like virus 1 strain A16.1368/ROK/2016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ple luteovirus 1 isolate PA8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rnip crinkle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live latent virus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asmine virus H isolate Fujian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an leafroll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onis mosaic virus DNA, complete genome, isolate: HSP-2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ctarine stem pitting-associated virus isolate nectarine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rot mottle mimic umbravirus (CMoMV) dsRNA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d clover associated virus isolate HZ8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live mild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a enation mosaic virus-2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ichoke mottled crinkle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ze chlorotic mottle virus genomic RNA, isolate KS1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ggplant mottled crinkle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cumber leaf spot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asmine mosaic-associated virus 2 isolate HI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phyllomyces dendrorhous virus L1A capsid protein (CP) and RNA-dependent RNA polymerase (RdRp)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effersomyces segobiensis virus L isolate NRRL Y-1157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d clover powdery mildew-associated totivirus 6 genomic RNA, complete genome, isolate: RPaTV6_75-22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omopsis vexans RNA virus isolate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ponotus nipponicus virus genes for capsid protein, RdRp, complete cds, strain: SS-2014a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gnaporthe oryzae virus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d clover powdery mildew-associated totivirus 2 CP, RdRp genes for capsid protein, RNA dependent RNA polymerase, complete cds, isolate: RPaTV2_75-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live latent virus 3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ach virus D isolate SK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at blue dwarf virus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ato blistering mosaic virus isolate SC50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falfa virus F isolate SM-1_C50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pevine Red Globe virus isolate Graciano-T10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tchgrass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 Macula-Like virus 2 isolate BeeMLV2_ahae2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bgrass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pper mild mottle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cumber green mottle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biscus latent Fort Pierce virus genomic RNA, complete genome, isolate: J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ato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rophomina phaseolina tobamo-like virus strain IL-01 2013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/A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tombus-like virus 4 strain CJLX30236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tombus-like virus 3 strain WZFSL80503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tombus-like virus 9 strain CJLX30737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tombus-like virus 12 strain CJLX27860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tombus-like virus 1 strain WZFSL78713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tombus-like virus 5 strain SXSSP12445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tombus-like virus 2 strain WZFSL84050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tombus-like virus 8 strain CJLX29920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sobemo-like virus 1 strain SZmix20791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he tombus-like virus 1 strain SHWC0209c12685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tombus-like virus 6 strain CJLX30707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tombus-like virus 5 strain CJLX42586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narna-like virus 1 strain SXXX35820 RNA-dependent RNA polymerase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7 strain WHBL69243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6 strain WGML12775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tombus-like virus 3 strain SXXX37381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he tombus-like virus 2 strain SHWC01c3797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tombus-like virus 5 strain WZFSL67420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tombus-like virus 15 strain CJLX30583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tombus-like virus 11 strain CJLX30677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ling tombus-like virus 1 strain WLJQ104192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narna-like virus 13 strain BHWZXX14912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narna-like virus 12 strain SZmix21586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crawfish virus 7 strain CJLX29643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8 strain WHCC116238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tombus-like virus 18 strain CJLX21588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zhaovirus-like virus 1 strain BHZY59866 poly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9 strain BHBJDX18814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tombus-like virus 1 strain CJLX26263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weivirus-like virus 5 strain BHZY60693 RNA-dependent RNA polymerase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ick virus 2 strain tick109131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sobemo-like virus 1 strain BHZY60709 hypothetical protein 1, RdRp, and putative capsid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12 strain WHBL71803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15 strain BHZY59344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tombus-like virus 2 strain SXXX29202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narna-like virus 1 strain BWBFG61141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zhaovirus-like virus 4 strain BHZY60633 poly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tombus-like virus 7 strain WZFSL44625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44 strain BHXG26143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43 strain BHNXC41212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narna-like virus 4 strain WZSLuoI82501 RNA-dependent RNA polymerase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aphia shell virus 2 strain YYSZX17625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sobemo-like virus 25 strain BHZC34084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water strider virus 16 strain SXXX38069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narna-like virus 3 strain shrimp14503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ling narna-like virus 3 strain WLJQ100768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shrimp virus 6 strain BHBJDX18793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picorna-like virus 8 strain CJLX30776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14 strain BHHK130444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sobemo-like virus 46 strain spider133700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narna-like virus 5 strain WZFSL79329 RNA-dependent RNA polymerase and putative capsid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1 strain WHSF7464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48 strain BHZC37443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picorna-like virus 4 strain CJLX29654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narna-like virus 6 strain BHZC37402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diptera virus 16 strain SCM32007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bivalvia virus 3 strain beimix38484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picorna-like virus 40 strain WZFSL83107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narna-like virus 2 strain CJLX29055 RNA-dependent RNA polymerase and putative capsid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he narna-like virus 1 strain SHWC0209c12582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narna-like virus 26 strain BHHQ66335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46 strain BHZC37388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5 strain BHNXC41415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15 strain WHYY21098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hepe-like virus 2 strain WZFSL85851 replicase and putative structur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20 strain WGML146806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tombus-like virus 21 strain CJLX8746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narna-like virus 15 strain BHHZL10358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36 strain WGML125257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bei picorna-like virus 3 strain WHCC101453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tombus-like virus 4 strain SXXX7002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45 strain BHZC37433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crawfish virus 2 strain CJLX30764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narna-like virus 2 strain BHZY58217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39 strain WGML9144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he picorna-like virus 11 strain SHWC13613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74 strain BHHK130969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tombus-like virus 7 strain BHBJDX18773 hypothetical protein 1, hypothetical protein 2, hypothetical protein 3, and hypothetical protein 4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he narna-like virus 3 strain SHWC01c3372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picorna-like virus 29 strain BHBei77092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picorna-like virus 8 strain SXXX35540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tombus-like virus 1 strain SCJXSX39078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picorna-like virus 37 strain WZSBei69579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narna-like virus 9 strain HOU146315 RNA-dependent RNA polymerase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picorna-like virus 15 strain WZFSL85504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narna-like virus 16 strain BHJP26864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razor shell virus 1 strain BHZC37272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sobemo-like virus 2 strain CJLX29674 replicase, hypothetical protein 2, and putative capsid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picorna-like virus 10 strain CJLX30646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tombus-like virus 10 strain CJLX21891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picorna-like virus 3 strain CJLX28786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39 strain BHSC164089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103 strain BHBei77089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60 strain BHBei55726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tombus-like virus 17 strain WZFSL82820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yanvirus-like virus 1 strain WHCC105213 hypothetical protein 1, RNA-dependent RNA polymerase,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picorna-like virus 5 strain SXXX34146 hypothetical protein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narna-like virus 4 strain CJLX30771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picorna-like virus 47 strain WHCCII11151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tombus-like virus 17 strain CJLX30686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narna-like virus 11 strain BWBFG39775 RNA-dependent RNA polymerase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leech virus 3 strain SZmix63518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49 strain WGML112833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channeled applesnail virus 2 strain WZFSL85846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picorna-like virus 13 strain CJLX40994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picorna-like virus 33 strain WZFSL76563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picorna-like virus 28 strain WZRBX42853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picorna-like virus 16 strain WZFSL67369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narna-like virus 25 strain SCM51430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picorna-like virus 13 strain SXXX34014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narna-like virus 8 strain BHZY59840 RNA-dependent RNA polymerase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narna-like virus 9 strain WHBL72555 RNA-dependent RNA polymerase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picorna-like virus 9 strain WZSBei69430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picorna-like virus 17 strain WZSBei69283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narna-like virus 4 strain BHZY53599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narna-like virus 3 strain CJLX30350 RNA-dependent RNA polymerase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2 strain WHBL73152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picorna-like virus 2 strain beimix73672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tombus-like virus 1 strain SXXX36383 hypothetical protein 3, hypothetical protein 2, and hypothetical protein 1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picorna-like virus 12 strain SXXX24153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shrimp virus 10 strain WZRBX43419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leech virus 4 strain SZmix20870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picorna-like virus 12 strain CJLX29956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96 strain HOU158314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lerophthora macrospora virus A RNA 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narna-like virus 11 strain WHBL72829 RNA-dependent RNA polymerase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narna-like virus 14 strain BHJP52694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etragnatha maxillosa virus 3 strain SSZZ2994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narna-like virus 10 strain BHZY60512 RNA-dependent RNA polymerase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37 strain WHBL72297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tombus-like virus 16 strain WZFSL78689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81 strain HOU149705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102 strain BHZC35144 hypothetical protein 1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picorna-like virus 1 strain WZSLuoI85940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73 strain BHTH16077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nzhou nematode virus 2 strain XZSJSC33555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25 strain QTM27237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odonate virus 4 strain QTM161803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61 strain BHBei76813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etragnatha maxillosa virus 8 strain arthropodmix13417 segment Seg 1 RdRp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tombus-like virus 7 strain CJLX49320 hypothetical protein 2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picorna-like virus 22 strain WZFSL83961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narna-like virus 1 strain CJLX30050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ling crustacean virus 2 strain WLJQ102135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57 strain BHHQ57630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25 strain WHBL69613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crawfish virus 3 strain CJLX30786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tombus-like virus 6 strain WZFSL85189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tombus-like virus 8 strain BHZY60516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house centipede virus 6 strain WHWG55397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spider virus 3 strain spider133889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narna-like virus 24 strain BHXG26712 hypothetical protein and RNA-dependent RNA polymerase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gastropodes virus 1 strain WZSLuoI86017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4 strain WGML147612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51 strain QTM27291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47 strain SCJXSX39359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myriapoda virus 3 strain WGML139652 hypothetical protein 1, hypothetical protein 2, hypothetical protein 3, and hypothetical protein 4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sobemo-like virus 22 strain ZCM21279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sobemo-like virus 41 strain 3mos6151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sobemo-like virus 47 strain spider133229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ermutotetra-like virus 9 strain ZCM21318 RdRp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sobemo-like virus 49 strain QTM12655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house centipede virus 5 strain WHYY23902 segment 1 hypothetical protein 1 and RdRp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sobemo-like virus 5 strain SXSSP2561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arthropod virus 2 strain WHSF0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orthoptera virus 4 strain ZCM21011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barnacle virus 13 strain BHTH16173 segment Seg 1 RdRp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narna-like virus 18 strain CC64130 hypothetical protein and RNA-dependent RNA polymerase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sobemo-like virus 32 strain spider112797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ermutotetra-like virus 8 strain WHSWHC54546 RdRp, putative capsid protein,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60 strain QTM27104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sobemo-like virus 4 strain SXSSP2021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24 strain WGML142000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sobemo-like virus 29 strain QTM12808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chan romanomermis nematode virus 3 strain WCLSXC83893 segment 1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sobemo-like virus 3 strain SXSSP2531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56 strain SCM49537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cricket virus 2 strain WHXS3745 segment Seg 1 RdRp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arthropod virus 4 strain WHCC117028 segment 1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sobemo-like virus 8 strain QTM19779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48 strain spider129651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sobemo-like virus 26 strain BHTH8711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ling narna-like virus 2 strain WLJQ103952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tombus-like virus 15 strain BHBJDX18752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coneheads virus 1 strain ZCM4592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water strider virus 7 strain SXSSP2499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odonate virus 3 strain QTM25153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insect virus 13 strain CC64511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46 strain spider133332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ick virus 3 strain tick108426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ick virus 1 strain tick109202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myriapoda virus 1 strain WGML505798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orthoptera virus 1 strain ZCM21319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crawfish virus 4 strain CLX8819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arthropod virus 1 strain arthropodmix4509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mosquito virus 1 strain mosHB236488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ingmen tombus-like virus 2 strain JMYJCC11049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artiti-like virus 2 strain BHZY60797 segment Seg 1 RdRp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uangao alphatetra-like virus 1 strain insectZJ93971 replicase, putative structural protein,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 Middle East Hepe-Astrovirus isolate KSA403, partial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ne RNA virus SOG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tombus-like virus 3 strain CJLX30495 hypothetical protein 1, hypothetical protein 2, hypothetical protein 3, and hypothetical protein 4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tombus-like virus 9 strain WZSLuoI85212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he picorna-like virus 1 strain SHWC13622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picorna-like virus 1 strain CJLX30149 hypothetical protein gene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sarium graminearum mycotymovirus 1 isolate SX64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izoctonia solani flexivirus 1 isolate DC17/RsFV-1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atyid shrimp virus 3 strain SXXX37589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arctic picorna-like virus 1 nonstructural protein and structur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-like virus AWando15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valve RNA virus G3, partial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rry virus Trakiya isolate PAI 2-29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ngsan picorna-like virus 3 strain YPLV3/16-0052/ROK/2016 hypothetical protein 1, hypothetical protein 2, hypothetical protein 3, and hypothetical protein 4 genes, complete cds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2:06:37Z</dcterms:created>
  <dcterms:modified xsi:type="dcterms:W3CDTF">2024-08-03T22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